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D2DA5" w14:textId="01B1317F" w:rsidR="000071D9" w:rsidRDefault="002C2329" w:rsidP="002C2329">
      <w:r>
        <w:rPr>
          <w:noProof/>
        </w:rPr>
        <w:drawing>
          <wp:inline distT="0" distB="0" distL="0" distR="0" wp14:anchorId="5EAE97A5" wp14:editId="250C99F7">
            <wp:extent cx="5957608" cy="897636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172" cy="8983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33CB8A" w14:textId="4CBC750D" w:rsidR="002C2329" w:rsidRPr="001435FA" w:rsidRDefault="002C2329" w:rsidP="002C23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5FA">
        <w:rPr>
          <w:rFonts w:ascii="Times New Roman" w:hAnsi="Times New Roman" w:cs="Times New Roman"/>
          <w:noProof/>
          <w:sz w:val="24"/>
          <w:szCs w:val="24"/>
          <w:lang w:eastAsia="en-MY"/>
        </w:rPr>
        <w:lastRenderedPageBreak/>
        <w:drawing>
          <wp:inline distT="0" distB="0" distL="0" distR="0" wp14:anchorId="6FEA07A2" wp14:editId="574D54D6">
            <wp:extent cx="1552575" cy="1552575"/>
            <wp:effectExtent l="0" t="0" r="9525" b="9525"/>
            <wp:docPr id="3" name="Picture 3" descr="Description: http://a3.my/wp-content/uploads/2012/12/APU-Logo-F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http://a3.my/wp-content/uploads/2012/12/APU-Logo-Final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42002" w14:textId="77777777" w:rsidR="002C2329" w:rsidRPr="001435FA" w:rsidRDefault="002C2329" w:rsidP="002C232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435FA">
        <w:rPr>
          <w:rFonts w:ascii="Times New Roman" w:hAnsi="Times New Roman" w:cs="Times New Roman"/>
          <w:b/>
          <w:sz w:val="24"/>
          <w:szCs w:val="24"/>
        </w:rPr>
        <w:t>Software Development Project – Cover Sheet</w:t>
      </w:r>
    </w:p>
    <w:p w14:paraId="451CD361" w14:textId="77777777" w:rsidR="002C2329" w:rsidRPr="001435FA" w:rsidRDefault="002C2329" w:rsidP="002C2329">
      <w:pPr>
        <w:tabs>
          <w:tab w:val="left" w:pos="3720"/>
          <w:tab w:val="center" w:pos="4680"/>
        </w:tabs>
        <w:rPr>
          <w:rFonts w:ascii="Times New Roman" w:hAnsi="Times New Roman" w:cs="Times New Roman"/>
          <w:caps/>
          <w:spacing w:val="40"/>
          <w:sz w:val="24"/>
          <w:szCs w:val="24"/>
        </w:rPr>
      </w:pPr>
      <w:r w:rsidRPr="001435FA">
        <w:rPr>
          <w:rFonts w:ascii="Times New Roman" w:hAnsi="Times New Roman" w:cs="Times New Roman"/>
          <w:caps/>
          <w:spacing w:val="40"/>
          <w:sz w:val="24"/>
          <w:szCs w:val="24"/>
        </w:rPr>
        <w:tab/>
      </w:r>
      <w:r w:rsidRPr="001435FA">
        <w:rPr>
          <w:rFonts w:ascii="Times New Roman" w:hAnsi="Times New Roman" w:cs="Times New Roman"/>
          <w:caps/>
          <w:spacing w:val="40"/>
          <w:sz w:val="24"/>
          <w:szCs w:val="24"/>
        </w:rPr>
        <w:tab/>
        <w:t>ASSIGNMENT</w:t>
      </w:r>
    </w:p>
    <w:p w14:paraId="7DE6129E" w14:textId="77777777" w:rsidR="002C2329" w:rsidRPr="001435FA" w:rsidRDefault="002C2329" w:rsidP="002C2329">
      <w:pPr>
        <w:tabs>
          <w:tab w:val="left" w:pos="3720"/>
          <w:tab w:val="center" w:pos="4680"/>
        </w:tabs>
        <w:rPr>
          <w:rFonts w:ascii="Times New Roman" w:hAnsi="Times New Roman" w:cs="Times New Roman"/>
          <w:caps/>
          <w:spacing w:val="40"/>
          <w:sz w:val="24"/>
          <w:szCs w:val="24"/>
        </w:rPr>
      </w:pPr>
    </w:p>
    <w:p w14:paraId="7E652431" w14:textId="77777777" w:rsidR="002C2329" w:rsidRPr="001435FA" w:rsidRDefault="002C2329" w:rsidP="002C2329">
      <w:pPr>
        <w:rPr>
          <w:rFonts w:ascii="Times New Roman" w:hAnsi="Times New Roman" w:cs="Times New Roman"/>
          <w:b/>
          <w:sz w:val="24"/>
          <w:szCs w:val="24"/>
        </w:rPr>
      </w:pPr>
      <w:r w:rsidRPr="001435FA">
        <w:rPr>
          <w:rFonts w:ascii="Times New Roman" w:hAnsi="Times New Roman" w:cs="Times New Roman"/>
          <w:b/>
          <w:sz w:val="24"/>
          <w:szCs w:val="24"/>
        </w:rPr>
        <w:t>Instruction:</w:t>
      </w:r>
    </w:p>
    <w:p w14:paraId="092A621E" w14:textId="77777777" w:rsidR="002C2329" w:rsidRPr="001435FA" w:rsidRDefault="002C2329" w:rsidP="002C232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 w:rsidRPr="001435FA">
        <w:rPr>
          <w:rFonts w:ascii="Times New Roman" w:hAnsi="Times New Roman"/>
          <w:sz w:val="24"/>
          <w:szCs w:val="24"/>
        </w:rPr>
        <w:t>Marks will be awarded for good presentation and thoroughness in your approach.</w:t>
      </w:r>
    </w:p>
    <w:p w14:paraId="3A02C52F" w14:textId="77777777" w:rsidR="002C2329" w:rsidRPr="001435FA" w:rsidRDefault="002C2329" w:rsidP="002C232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 w:rsidRPr="001435FA">
        <w:rPr>
          <w:rFonts w:ascii="Times New Roman" w:hAnsi="Times New Roman"/>
          <w:color w:val="000000"/>
          <w:sz w:val="24"/>
          <w:szCs w:val="24"/>
        </w:rPr>
        <w:t xml:space="preserve">Referencing Code: If you use some code, or ideas for code, which are taken or adapted from another source (book, magazine, internet, discussion forum, </w:t>
      </w:r>
      <w:proofErr w:type="spellStart"/>
      <w:r w:rsidRPr="001435FA">
        <w:rPr>
          <w:rFonts w:ascii="Times New Roman" w:hAnsi="Times New Roman"/>
          <w:color w:val="000000"/>
          <w:sz w:val="24"/>
          <w:szCs w:val="24"/>
        </w:rPr>
        <w:t>etc</w:t>
      </w:r>
      <w:proofErr w:type="spellEnd"/>
      <w:r w:rsidRPr="001435FA">
        <w:rPr>
          <w:rFonts w:ascii="Times New Roman" w:hAnsi="Times New Roman"/>
          <w:color w:val="000000"/>
          <w:sz w:val="24"/>
          <w:szCs w:val="24"/>
        </w:rPr>
        <w:t xml:space="preserve">), then this </w:t>
      </w:r>
      <w:r w:rsidRPr="001435FA">
        <w:rPr>
          <w:rFonts w:ascii="Times New Roman" w:hAnsi="Times New Roman"/>
          <w:b/>
          <w:bCs/>
          <w:color w:val="000000"/>
          <w:sz w:val="24"/>
          <w:szCs w:val="24"/>
        </w:rPr>
        <w:t>must</w:t>
      </w:r>
      <w:r w:rsidRPr="001435FA">
        <w:rPr>
          <w:rFonts w:ascii="Times New Roman" w:hAnsi="Times New Roman"/>
          <w:color w:val="000000"/>
          <w:sz w:val="24"/>
          <w:szCs w:val="24"/>
        </w:rPr>
        <w:t xml:space="preserve"> be cited and referenced using the APA convention within your source code. Failure to reference code properly is considered as plagiarism</w:t>
      </w:r>
      <w:r w:rsidRPr="001435FA">
        <w:rPr>
          <w:rFonts w:ascii="Times New Roman" w:hAnsi="Times New Roman"/>
          <w:sz w:val="24"/>
          <w:szCs w:val="24"/>
        </w:rPr>
        <w:t>.</w:t>
      </w:r>
    </w:p>
    <w:p w14:paraId="17535CF7" w14:textId="77777777" w:rsidR="002C2329" w:rsidRPr="001435FA" w:rsidRDefault="002C2329" w:rsidP="002C232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 w:rsidRPr="001435FA">
        <w:rPr>
          <w:rFonts w:ascii="Times New Roman" w:hAnsi="Times New Roman"/>
          <w:sz w:val="24"/>
          <w:szCs w:val="24"/>
        </w:rPr>
        <w:t>Complete this cover sheet and attach it to your project first page.</w:t>
      </w:r>
    </w:p>
    <w:p w14:paraId="74222EBE" w14:textId="77777777" w:rsidR="002C2329" w:rsidRPr="001435FA" w:rsidRDefault="002C2329" w:rsidP="002C2329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b/>
          <w:sz w:val="24"/>
          <w:szCs w:val="24"/>
        </w:rPr>
      </w:pPr>
      <w:r w:rsidRPr="001435FA">
        <w:rPr>
          <w:rFonts w:ascii="Times New Roman" w:hAnsi="Times New Roman"/>
          <w:sz w:val="24"/>
          <w:szCs w:val="24"/>
        </w:rPr>
        <w:t xml:space="preserve">This project is to be attempted by a group of 5 students. </w:t>
      </w:r>
    </w:p>
    <w:p w14:paraId="5E682602" w14:textId="77777777" w:rsidR="002C2329" w:rsidRPr="001435FA" w:rsidRDefault="002C2329" w:rsidP="002C2329">
      <w:pPr>
        <w:pStyle w:val="ListParagraph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W w:w="9377" w:type="dxa"/>
        <w:tblInd w:w="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2"/>
        <w:gridCol w:w="1502"/>
        <w:gridCol w:w="2704"/>
        <w:gridCol w:w="759"/>
        <w:gridCol w:w="3749"/>
        <w:gridCol w:w="361"/>
      </w:tblGrid>
      <w:tr w:rsidR="002C2329" w:rsidRPr="001435FA" w14:paraId="42F092DD" w14:textId="77777777" w:rsidTr="002C2329">
        <w:trPr>
          <w:gridBefore w:val="1"/>
          <w:wBefore w:w="302" w:type="dxa"/>
          <w:trHeight w:val="226"/>
        </w:trPr>
        <w:tc>
          <w:tcPr>
            <w:tcW w:w="9075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C8705A6" w14:textId="77777777" w:rsidR="002C2329" w:rsidRPr="001435FA" w:rsidRDefault="002C2329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b/>
                <w:sz w:val="24"/>
                <w:szCs w:val="24"/>
              </w:rPr>
              <w:t>Student declaration:</w:t>
            </w:r>
          </w:p>
        </w:tc>
      </w:tr>
      <w:tr w:rsidR="002C2329" w:rsidRPr="001435FA" w14:paraId="456A9585" w14:textId="77777777" w:rsidTr="002C2329">
        <w:trPr>
          <w:gridBefore w:val="1"/>
          <w:wBefore w:w="302" w:type="dxa"/>
          <w:trHeight w:val="771"/>
        </w:trPr>
        <w:tc>
          <w:tcPr>
            <w:tcW w:w="150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3EEECB" w14:textId="77777777" w:rsidR="002C2329" w:rsidRPr="001435FA" w:rsidRDefault="002C2329">
            <w:pPr>
              <w:shd w:val="clear" w:color="auto" w:fill="FFFFFF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i/>
                <w:sz w:val="24"/>
                <w:szCs w:val="24"/>
              </w:rPr>
              <w:t>I declare that:</w:t>
            </w:r>
          </w:p>
          <w:p w14:paraId="635BB8A9" w14:textId="77777777" w:rsidR="002C2329" w:rsidRPr="001435FA" w:rsidRDefault="002C2329">
            <w:pPr>
              <w:shd w:val="clear" w:color="auto" w:fill="FFFFFF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757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50C82035" w14:textId="77777777" w:rsidR="002C2329" w:rsidRPr="001435FA" w:rsidRDefault="002C2329" w:rsidP="002C2329">
            <w:pPr>
              <w:numPr>
                <w:ilvl w:val="0"/>
                <w:numId w:val="2"/>
              </w:numPr>
              <w:shd w:val="clear" w:color="auto" w:fill="FFFFFF"/>
              <w:tabs>
                <w:tab w:val="left" w:pos="360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i/>
                <w:sz w:val="24"/>
                <w:szCs w:val="24"/>
              </w:rPr>
              <w:t>We understand what is meant by plagiarism</w:t>
            </w:r>
          </w:p>
          <w:p w14:paraId="288871EA" w14:textId="77777777" w:rsidR="002C2329" w:rsidRPr="001435FA" w:rsidRDefault="002C2329" w:rsidP="002C2329">
            <w:pPr>
              <w:numPr>
                <w:ilvl w:val="0"/>
                <w:numId w:val="2"/>
              </w:numPr>
              <w:shd w:val="clear" w:color="auto" w:fill="FFFFFF"/>
              <w:tabs>
                <w:tab w:val="left" w:pos="360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The implication of plagiarism </w:t>
            </w:r>
            <w:proofErr w:type="gramStart"/>
            <w:r w:rsidRPr="001435FA">
              <w:rPr>
                <w:rFonts w:ascii="Times New Roman" w:hAnsi="Times New Roman" w:cs="Times New Roman"/>
                <w:i/>
                <w:sz w:val="24"/>
                <w:szCs w:val="24"/>
              </w:rPr>
              <w:t>have</w:t>
            </w:r>
            <w:proofErr w:type="gramEnd"/>
            <w:r w:rsidRPr="001435FA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been explained to us by our lecturer</w:t>
            </w:r>
          </w:p>
          <w:p w14:paraId="1586DDA0" w14:textId="77777777" w:rsidR="002C2329" w:rsidRPr="001435FA" w:rsidRDefault="002C2329" w:rsidP="002C2329">
            <w:pPr>
              <w:numPr>
                <w:ilvl w:val="0"/>
                <w:numId w:val="2"/>
              </w:numPr>
              <w:shd w:val="clear" w:color="auto" w:fill="FFFFFF"/>
              <w:tabs>
                <w:tab w:val="left" w:pos="360"/>
              </w:tabs>
              <w:spacing w:after="0" w:line="24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i/>
                <w:sz w:val="24"/>
                <w:szCs w:val="24"/>
              </w:rPr>
              <w:t>This project is all our work and we have acknowledged any use of the published or unpublished works of other people.</w:t>
            </w:r>
          </w:p>
          <w:p w14:paraId="71F0FEC4" w14:textId="77777777" w:rsidR="002C2329" w:rsidRPr="001435FA" w:rsidRDefault="002C2329">
            <w:pPr>
              <w:shd w:val="clear" w:color="auto" w:fill="FFFFFF"/>
              <w:tabs>
                <w:tab w:val="left" w:pos="360"/>
              </w:tabs>
              <w:ind w:left="360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  <w:tr w:rsidR="002C2329" w:rsidRPr="001435FA" w14:paraId="5930E57D" w14:textId="77777777" w:rsidTr="002C2329">
        <w:trPr>
          <w:gridBefore w:val="1"/>
          <w:wBefore w:w="302" w:type="dxa"/>
          <w:cantSplit/>
          <w:trHeight w:val="300"/>
        </w:trPr>
        <w:tc>
          <w:tcPr>
            <w:tcW w:w="49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655BAADD" w14:textId="77777777" w:rsidR="002C2329" w:rsidRPr="001435FA" w:rsidRDefault="002C2329" w:rsidP="002C2329">
            <w:pPr>
              <w:shd w:val="clear" w:color="auto" w:fill="FFFFFF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sz w:val="24"/>
                <w:szCs w:val="24"/>
              </w:rPr>
              <w:t xml:space="preserve">Group Leader’s Signature:  </w:t>
            </w:r>
          </w:p>
          <w:p w14:paraId="30F96295" w14:textId="1FF717E0" w:rsidR="002C2329" w:rsidRPr="001435FA" w:rsidRDefault="002C2329" w:rsidP="002C2329">
            <w:pPr>
              <w:shd w:val="clear" w:color="auto" w:fill="FFFFFF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 wp14:anchorId="28925D93" wp14:editId="4A2D99F6">
                      <wp:simplePos x="0" y="0"/>
                      <wp:positionH relativeFrom="column">
                        <wp:posOffset>1579245</wp:posOffset>
                      </wp:positionH>
                      <wp:positionV relativeFrom="paragraph">
                        <wp:posOffset>43814</wp:posOffset>
                      </wp:positionV>
                      <wp:extent cx="1466850" cy="0"/>
                      <wp:effectExtent l="0" t="0" r="0" b="0"/>
                      <wp:wrapNone/>
                      <wp:docPr id="5" name="Straight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6685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61C805" id="Straight Connector 5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24.35pt,3.45pt" to="239.8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" strokeweight="1.5pt">
                      <v:stroke dashstyle="1 1" endcap="round"/>
                    </v:line>
                  </w:pict>
                </mc:Fallback>
              </mc:AlternateContent>
            </w:r>
          </w:p>
          <w:p w14:paraId="6A47B589" w14:textId="77777777" w:rsidR="002C2329" w:rsidRPr="001435FA" w:rsidRDefault="002C2329" w:rsidP="002C2329">
            <w:pPr>
              <w:shd w:val="clear" w:color="auto" w:fill="FFFFFF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hideMark/>
          </w:tcPr>
          <w:p w14:paraId="5C0C2694" w14:textId="77BC960B" w:rsidR="002C2329" w:rsidRPr="001435FA" w:rsidRDefault="002C2329">
            <w:pPr>
              <w:shd w:val="clear" w:color="auto" w:fill="FFFFFF"/>
              <w:rPr>
                <w:rFonts w:ascii="Times New Roman" w:hAnsi="Times New Roman" w:cs="Times New Roman"/>
                <w:sz w:val="24"/>
                <w:szCs w:val="24"/>
              </w:rPr>
            </w:pPr>
            <w:r w:rsidRPr="001435FA">
              <w:rPr>
                <w:rFonts w:ascii="Times New Roman" w:hAnsi="Times New Roman" w:cs="Times New Roman"/>
                <w:noProof/>
                <w:sz w:val="20"/>
                <w:szCs w:val="20"/>
              </w:rPr>
              <mc:AlternateContent>
                <mc:Choice Requires="wps">
                  <w:drawing>
                    <wp:anchor distT="4294967295" distB="4294967295" distL="114300" distR="114300" simplePos="0" relativeHeight="251658240" behindDoc="0" locked="0" layoutInCell="1" allowOverlap="1" wp14:anchorId="121CA4C6" wp14:editId="30138406">
                      <wp:simplePos x="0" y="0"/>
                      <wp:positionH relativeFrom="column">
                        <wp:posOffset>398145</wp:posOffset>
                      </wp:positionH>
                      <wp:positionV relativeFrom="paragraph">
                        <wp:posOffset>197484</wp:posOffset>
                      </wp:positionV>
                      <wp:extent cx="1466850" cy="0"/>
                      <wp:effectExtent l="0" t="0" r="0" b="0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66850" cy="0"/>
                              </a:xfrm>
                              <a:prstGeom prst="line">
                                <a:avLst/>
                              </a:prstGeom>
                              <a:noFill/>
                              <a:ln w="19050" cap="rnd">
                                <a:solidFill>
                                  <a:srgbClr val="000000"/>
                                </a:solidFill>
                                <a:prstDash val="sysDot"/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F7F9AD5" id="Straight Connector 4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31.35pt,15.55pt" to="146.85pt,1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" strokeweight="1.5pt">
                      <v:stroke dashstyle="1 1" endcap="round"/>
                    </v:line>
                  </w:pict>
                </mc:Fallback>
              </mc:AlternateContent>
            </w:r>
            <w:r w:rsidRPr="001435FA">
              <w:rPr>
                <w:rFonts w:ascii="Times New Roman" w:hAnsi="Times New Roman" w:cs="Times New Roman"/>
                <w:sz w:val="24"/>
                <w:szCs w:val="24"/>
              </w:rPr>
              <w:t>Date:</w:t>
            </w:r>
          </w:p>
        </w:tc>
      </w:tr>
      <w:tr w:rsidR="002C2329" w:rsidRPr="001435FA" w14:paraId="48F5EA9D" w14:textId="77777777" w:rsidTr="002C2329">
        <w:trPr>
          <w:gridBefore w:val="1"/>
          <w:wBefore w:w="302" w:type="dxa"/>
          <w:cantSplit/>
          <w:trHeight w:val="287"/>
        </w:trPr>
        <w:tc>
          <w:tcPr>
            <w:tcW w:w="49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43E0D190" w14:textId="77777777" w:rsidR="002C2329" w:rsidRPr="001435FA" w:rsidRDefault="002C2329" w:rsidP="002C2329">
            <w:pPr>
              <w:shd w:val="clear" w:color="auto" w:fill="FFFFFF"/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22D46365" w14:textId="77777777" w:rsidR="002C2329" w:rsidRPr="001435FA" w:rsidRDefault="002C2329">
            <w:pPr>
              <w:shd w:val="clear" w:color="auto" w:fill="FFFFFF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C2329" w:rsidRPr="001435FA" w14:paraId="6ECD300B" w14:textId="77777777" w:rsidTr="002C23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61" w:type="dxa"/>
        </w:trPr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BF520" w14:textId="77777777" w:rsidR="002C2329" w:rsidRPr="001435FA" w:rsidRDefault="002C2329">
            <w:pPr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35F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ject Title: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7BBD3" w14:textId="77777777" w:rsidR="002C2329" w:rsidRPr="001435FA" w:rsidRDefault="002C2329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1435F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Intake:</w:t>
            </w:r>
          </w:p>
        </w:tc>
      </w:tr>
      <w:tr w:rsidR="002C2329" w:rsidRPr="001435FA" w14:paraId="25529AC2" w14:textId="77777777" w:rsidTr="002C23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61" w:type="dxa"/>
        </w:trPr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0B8FE25" w14:textId="77777777" w:rsidR="002C2329" w:rsidRPr="001435FA" w:rsidRDefault="002C2329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435F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3FABDDC" w14:textId="77777777" w:rsidR="002C2329" w:rsidRPr="001435FA" w:rsidRDefault="002C2329">
            <w:pPr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1435FA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ignature</w:t>
            </w:r>
          </w:p>
        </w:tc>
      </w:tr>
      <w:tr w:rsidR="002C2329" w:rsidRPr="001435FA" w14:paraId="53B4BFFD" w14:textId="77777777" w:rsidTr="002C23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61" w:type="dxa"/>
        </w:trPr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7C54A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8864A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</w:tr>
      <w:tr w:rsidR="002C2329" w:rsidRPr="001435FA" w14:paraId="4B8AF73E" w14:textId="77777777" w:rsidTr="002C23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61" w:type="dxa"/>
        </w:trPr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63775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A6895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</w:tr>
      <w:tr w:rsidR="002C2329" w:rsidRPr="001435FA" w14:paraId="73871CE3" w14:textId="77777777" w:rsidTr="002C23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61" w:type="dxa"/>
        </w:trPr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BDA92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CCCBB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</w:tr>
      <w:tr w:rsidR="002C2329" w:rsidRPr="001435FA" w14:paraId="78C099D9" w14:textId="77777777" w:rsidTr="002C23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61" w:type="dxa"/>
        </w:trPr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C3384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11CF4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</w:tr>
      <w:tr w:rsidR="002C2329" w:rsidRPr="001435FA" w14:paraId="0D782C25" w14:textId="77777777" w:rsidTr="002C23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61" w:type="dxa"/>
        </w:trPr>
        <w:tc>
          <w:tcPr>
            <w:tcW w:w="450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AF471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  <w:tc>
          <w:tcPr>
            <w:tcW w:w="450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08696" w14:textId="77777777" w:rsidR="002C2329" w:rsidRPr="001435FA" w:rsidRDefault="002C2329">
            <w:pPr>
              <w:pStyle w:val="Title"/>
              <w:jc w:val="both"/>
              <w:outlineLvl w:val="0"/>
              <w:rPr>
                <w:rFonts w:ascii="Times New Roman" w:eastAsia="Calibri" w:hAnsi="Times New Roman"/>
                <w:szCs w:val="24"/>
              </w:rPr>
            </w:pPr>
          </w:p>
        </w:tc>
      </w:tr>
    </w:tbl>
    <w:p w14:paraId="0FDB188A" w14:textId="77777777" w:rsidR="002C2329" w:rsidRDefault="002C2329" w:rsidP="002C2329">
      <w:pPr>
        <w:pStyle w:val="Title"/>
        <w:jc w:val="both"/>
        <w:outlineLvl w:val="0"/>
        <w:rPr>
          <w:rFonts w:ascii="Times New Roman" w:hAnsi="Times New Roman"/>
          <w:szCs w:val="24"/>
        </w:rPr>
      </w:pPr>
    </w:p>
    <w:p w14:paraId="63491F9A" w14:textId="77777777" w:rsidR="002C2329" w:rsidRDefault="002C2329" w:rsidP="002C2329">
      <w:pPr>
        <w:pStyle w:val="Title"/>
        <w:jc w:val="left"/>
        <w:outlineLvl w:val="0"/>
        <w:rPr>
          <w:rFonts w:ascii="Times New Roman" w:hAnsi="Times New Roman"/>
          <w:szCs w:val="24"/>
        </w:rPr>
      </w:pPr>
    </w:p>
    <w:p w14:paraId="074E3D00" w14:textId="77777777" w:rsidR="002C2329" w:rsidRDefault="002C2329" w:rsidP="002C2329">
      <w:pPr>
        <w:pStyle w:val="Title"/>
        <w:outlineLvl w:val="0"/>
        <w:rPr>
          <w:rFonts w:ascii="Times New Roman" w:hAnsi="Times New Roman"/>
          <w:szCs w:val="24"/>
        </w:rPr>
      </w:pPr>
    </w:p>
    <w:p w14:paraId="5F86EB9C" w14:textId="77777777" w:rsidR="002C2329" w:rsidRDefault="002C2329" w:rsidP="002C2329">
      <w:pPr>
        <w:pStyle w:val="Title"/>
        <w:outlineLvl w:val="0"/>
        <w:rPr>
          <w:rFonts w:ascii="Times New Roman" w:hAnsi="Times New Roman"/>
          <w:szCs w:val="24"/>
        </w:rPr>
      </w:pPr>
    </w:p>
    <w:p w14:paraId="2CDED362" w14:textId="77777777" w:rsidR="002C2329" w:rsidRPr="002C2329" w:rsidRDefault="002C2329" w:rsidP="002C2329"/>
    <w:sectPr w:rsidR="002C2329" w:rsidRPr="002C23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713A1B35"/>
    <w:multiLevelType w:val="hybridMultilevel"/>
    <w:tmpl w:val="FF16B2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0"/>
    <w:lvlOverride w:ilvl="0">
      <w:lvl w:ilvl="0">
        <w:numFmt w:val="bullet"/>
        <w:lvlText w:val=""/>
        <w:legacy w:legacy="1" w:legacySpace="0" w:legacyIndent="360"/>
        <w:lvlJc w:val="left"/>
        <w:pPr>
          <w:ind w:left="360" w:hanging="360"/>
        </w:pPr>
        <w:rPr>
          <w:rFonts w:ascii="Wingdings" w:hAnsi="Wingdings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DYxMzQzN7A0MLdU0lEKTi0uzszPAykwrAUAScrltiwAAAA="/>
  </w:docVars>
  <w:rsids>
    <w:rsidRoot w:val="002C2329"/>
    <w:rsid w:val="000071D9"/>
    <w:rsid w:val="001435FA"/>
    <w:rsid w:val="002C2329"/>
    <w:rsid w:val="003604F3"/>
    <w:rsid w:val="00B66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7F0391E5"/>
  <w15:chartTrackingRefBased/>
  <w15:docId w15:val="{D6FFD11D-E31E-470A-A6D3-F58F95831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2C2329"/>
    <w:pPr>
      <w:spacing w:after="0" w:line="240" w:lineRule="auto"/>
      <w:jc w:val="center"/>
    </w:pPr>
    <w:rPr>
      <w:rFonts w:ascii="Arial Narrow" w:eastAsia="Times New Roman" w:hAnsi="Arial Narrow" w:cs="Times New Roman"/>
      <w:b/>
      <w:noProof/>
      <w:sz w:val="24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C2329"/>
    <w:rPr>
      <w:rFonts w:ascii="Arial Narrow" w:eastAsia="Times New Roman" w:hAnsi="Arial Narrow" w:cs="Times New Roman"/>
      <w:b/>
      <w:noProof/>
      <w:sz w:val="24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2C2329"/>
    <w:pPr>
      <w:spacing w:line="256" w:lineRule="auto"/>
      <w:ind w:left="720"/>
      <w:contextualSpacing/>
    </w:pPr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59</Words>
  <Characters>806</Characters>
  <Application>Microsoft Office Word</Application>
  <DocSecurity>0</DocSecurity>
  <Lines>73</Lines>
  <Paragraphs>33</Paragraphs>
  <ScaleCrop>false</ScaleCrop>
  <Company>Asia Pacific University</Company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ewi Octaviani</dc:creator>
  <cp:keywords/>
  <dc:description/>
  <cp:lastModifiedBy>Dr. Dewi Octaviani</cp:lastModifiedBy>
  <cp:revision>2</cp:revision>
  <dcterms:created xsi:type="dcterms:W3CDTF">2023-03-16T04:11:00Z</dcterms:created>
  <dcterms:modified xsi:type="dcterms:W3CDTF">2023-03-16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96969b-865e-4ca5-8c31-1ef23c945bb4</vt:lpwstr>
  </property>
</Properties>
</file>